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CADAB" w14:textId="02159A73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</w:p>
    <w:p w14:paraId="14C0C5D4" w14:textId="7BAE61D3" w:rsidR="00D534B8" w:rsidRPr="008C21A1" w:rsidRDefault="00264543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 xml:space="preserve">                                            </w:t>
      </w:r>
      <w:r w:rsidRPr="00264543">
        <w:rPr>
          <w:rFonts w:cs="Arial"/>
          <w:b/>
          <w:caps/>
          <w:szCs w:val="24"/>
        </w:rPr>
        <w:t>032026-1024 NWSA Rebrand Initiative</w:t>
      </w:r>
    </w:p>
    <w:p w14:paraId="42721AE0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2E7DDA71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2D31FD70" w14:textId="77777777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264543">
        <w:rPr>
          <w:rFonts w:cs="Arial"/>
          <w:szCs w:val="24"/>
        </w:rPr>
        <w:t xml:space="preserve">All rates </w:t>
      </w:r>
      <w:r w:rsidR="0047005A" w:rsidRPr="00264543">
        <w:rPr>
          <w:rFonts w:cs="Arial"/>
          <w:szCs w:val="24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1D48A1A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01C2EE2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2E37E906" w14:textId="77777777" w:rsidR="004D6D4C" w:rsidRPr="00264543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264543">
        <w:rPr>
          <w:rFonts w:cs="Arial"/>
          <w:szCs w:val="24"/>
        </w:rPr>
        <w:t xml:space="preserve">Full cost </w:t>
      </w:r>
      <w:proofErr w:type="gramStart"/>
      <w:r w:rsidRPr="00264543">
        <w:rPr>
          <w:rFonts w:cs="Arial"/>
          <w:szCs w:val="24"/>
        </w:rPr>
        <w:t>inclusive</w:t>
      </w:r>
      <w:proofErr w:type="gramEnd"/>
      <w:r w:rsidRPr="00264543">
        <w:rPr>
          <w:rFonts w:cs="Arial"/>
          <w:szCs w:val="24"/>
        </w:rPr>
        <w:t xml:space="preserve"> of sales tax and other government fees, taxes and charges.</w:t>
      </w:r>
    </w:p>
    <w:p w14:paraId="31F35942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5FB40DCB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821644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1D2D59C4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E9CE94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54AEE419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5471649A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666EF8BF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FD9644E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1E9F5B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783CD7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4297A8F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A499B0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4CD62C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653B3E7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45BC6C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4FB164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A552351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F38BA0A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A36E7C1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45A23D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311E008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7079DA0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6DF3A7D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765AEC8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32EEF610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1462A1A0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CD38C33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66533B36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22136AA6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43A82" w14:textId="77777777" w:rsidR="00264543" w:rsidRDefault="00264543">
      <w:r>
        <w:separator/>
      </w:r>
    </w:p>
  </w:endnote>
  <w:endnote w:type="continuationSeparator" w:id="0">
    <w:p w14:paraId="76E71287" w14:textId="77777777" w:rsidR="00264543" w:rsidRDefault="00264543">
      <w:r>
        <w:continuationSeparator/>
      </w:r>
    </w:p>
  </w:endnote>
  <w:endnote w:type="continuationNotice" w:id="1">
    <w:p w14:paraId="45E41C2B" w14:textId="77777777" w:rsidR="00264543" w:rsidRDefault="002645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86C06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6A84F3D9" w14:textId="73C9FC5E" w:rsidR="003D08FA" w:rsidRPr="009920C7" w:rsidRDefault="00264543" w:rsidP="009920C7">
    <w:pPr>
      <w:tabs>
        <w:tab w:val="center" w:pos="4320"/>
        <w:tab w:val="right" w:pos="9270"/>
      </w:tabs>
      <w:rPr>
        <w:sz w:val="20"/>
      </w:rPr>
    </w:pPr>
    <w:r w:rsidRPr="00264543">
      <w:rPr>
        <w:rFonts w:cs="Arial"/>
        <w:b/>
        <w:caps/>
        <w:szCs w:val="24"/>
      </w:rPr>
      <w:t>032026-1024 NWSA Rebrand Initiativ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4EADE" w14:textId="77777777" w:rsidR="00264543" w:rsidRDefault="00264543">
      <w:r>
        <w:separator/>
      </w:r>
    </w:p>
  </w:footnote>
  <w:footnote w:type="continuationSeparator" w:id="0">
    <w:p w14:paraId="04878B68" w14:textId="77777777" w:rsidR="00264543" w:rsidRDefault="00264543">
      <w:r>
        <w:continuationSeparator/>
      </w:r>
    </w:p>
  </w:footnote>
  <w:footnote w:type="continuationNotice" w:id="1">
    <w:p w14:paraId="79E598AD" w14:textId="77777777" w:rsidR="00264543" w:rsidRDefault="002645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70A56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264543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543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4B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F05E8F"/>
  <w15:docId w15:val="{58BA8825-BA2A-41B1-9014-C903FA786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32026-1024%20NWSA%20Rebrand%20Initiative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EB6EF4-065A-4981-B802-3A45F77BF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2</TotalTime>
  <Pages>1</Pages>
  <Words>164</Words>
  <Characters>897</Characters>
  <Application>Microsoft Office Word</Application>
  <DocSecurity>0</DocSecurity>
  <Lines>5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3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2</cp:revision>
  <cp:lastPrinted>2019-09-20T20:25:00Z</cp:lastPrinted>
  <dcterms:created xsi:type="dcterms:W3CDTF">2026-03-25T17:10:00Z</dcterms:created>
  <dcterms:modified xsi:type="dcterms:W3CDTF">2026-03-2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